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8aa8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ca08f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e143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